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</w:t>
            </w: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1A8D813B" w:rsidR="00622347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ultiple inheritance </w:t>
      </w:r>
      <w:proofErr w:type="gramStart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n't</w:t>
      </w:r>
      <w:proofErr w:type="gramEnd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upported in Java, so you can't have a class that implements two abstract classes at the same time. When you want several classes to implement the interface 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nd </w:t>
      </w:r>
      <w:proofErr w:type="gramStart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nnot provide data abstraction 100% </w:t>
      </w:r>
      <w:proofErr w:type="gramStart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 as</w:t>
      </w:r>
      <w:proofErr w:type="gramEnd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0.0;</w:t>
            </w:r>
            <w:proofErr w:type="gramEnd"/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spellStart"/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Tester implements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,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Administrative Testing"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30.0;</w:t>
            </w:r>
            <w:proofErr w:type="gramEnd"/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Technical Testing"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40.0;</w:t>
            </w:r>
            <w:proofErr w:type="gramEnd"/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Driv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urram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1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1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2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2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proofErr w:type="spellStart"/>
      <w:proofErr w:type="gramStart"/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proofErr w:type="spell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proofErr w:type="spellStart"/>
      <w:proofErr w:type="gram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chnicalTester</w:t>
      </w:r>
      <w:proofErr w:type="spellEnd"/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proofErr w:type="spellStart"/>
      <w:proofErr w:type="gram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othingtype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lothing Type: Dress"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type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aterial Type: Silk"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,Dress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material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clothing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proofErr w:type="spellEnd"/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proofErr w:type="spellStart"/>
      <w:proofErr w:type="gramStart"/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proofErr w:type="spellEnd"/>
      <w:proofErr w:type="gramEnd"/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proofErr w:type="spellStart"/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proofErr w:type="spellStart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will </w:t>
      </w:r>
      <w:proofErr w:type="spellStart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proofErr w:type="spellStart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isplay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In Music Class"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package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Music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ype :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Pop extends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sic{</w:t>
            </w:r>
            <w:proofErr w:type="gramEnd"/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usic Type: Pop"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ock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Invoking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op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proofErr w:type="gramStart"/>
      <w:r w:rsidRPr="006E7B72">
        <w:rPr>
          <w:rFonts w:ascii="Courier New" w:hAnsi="Courier New" w:cs="Courier New"/>
          <w:sz w:val="20"/>
          <w:szCs w:val="20"/>
        </w:rPr>
        <w:t>display(</w:t>
      </w:r>
      <w:proofErr w:type="gramEnd"/>
      <w:r w:rsidRPr="006E7B72">
        <w:rPr>
          <w:rFonts w:ascii="Courier New" w:hAnsi="Courier New" w:cs="Courier New"/>
          <w:sz w:val="20"/>
          <w:szCs w:val="20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proofErr w:type="spellStart"/>
      <w:r w:rsidR="003146E3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3146E3" w:rsidRPr="006E7B72">
        <w:rPr>
          <w:rFonts w:ascii="Courier New" w:hAnsi="Courier New" w:cs="Courier New"/>
          <w:sz w:val="20"/>
          <w:szCs w:val="20"/>
        </w:rPr>
        <w:t xml:space="preserve">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proofErr w:type="spellStart"/>
      <w:r w:rsidR="00733339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733339" w:rsidRPr="006E7B72">
        <w:rPr>
          <w:rFonts w:ascii="Courier New" w:hAnsi="Courier New" w:cs="Courier New"/>
          <w:sz w:val="20"/>
          <w:szCs w:val="20"/>
        </w:rPr>
        <w:t xml:space="preserve">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in the main class, we will be creating objects for the sub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</w:t>
            </w:r>
            <w:proofErr w:type="spellStart"/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</w:t>
            </w:r>
            <w:proofErr w:type="spell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Square extends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doubl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sidelength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colorable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sColorable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lor all four sides"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 :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ea is " +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.area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;</w:t>
            </w:r>
            <w:proofErr w:type="gramEnd"/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isColorable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howToColor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</w:t>
      </w:r>
      <w:proofErr w:type="spellEnd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dening style casting is the process of converting a lower data type to a higher one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down or implicit conversion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widening;</w:t>
            </w:r>
            <w:proofErr w:type="gramEnd"/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WideningDriver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proofErr w:type="gramStart"/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integer value: " + number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double value: " +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rrowing type casting is the process of converting a higher data type to a lower one. </w:t>
      </w:r>
      <w:proofErr w:type="gramStart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for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Type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is exampl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to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nthesis</w:t>
      </w:r>
      <w:proofErr w:type="spellEnd"/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int </w:t>
      </w:r>
      <w:proofErr w:type="spellStart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onvertedNumber</w:t>
      </w:r>
      <w:proofErr w:type="spellEnd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tion3Narrowing;</w:t>
            </w:r>
            <w:proofErr w:type="gramEnd"/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rrowingDriv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0.99;</w:t>
            </w:r>
            <w:proofErr w:type="gramEnd"/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double value: " + number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(int)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integer value: " +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type casting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jects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s1=(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</w:t>
      </w:r>
      <w:proofErr w:type="spellStart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martPhone</w:t>
      </w:r>
      <w:proofErr w:type="spellEnd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g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extend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+ "Name "+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uper.getNam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m=new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Samsung"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m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rue, "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45E159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;</w:t>
            </w:r>
            <w:proofErr w:type="gramEnd"/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1=(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;</w:t>
            </w:r>
            <w:proofErr w:type="gramEnd"/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ype Casting"</w:t>
            </w:r>
            <w:proofErr w:type="gram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1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0C4844" w:rsidRDefault="000C4844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0C4844" w:rsidRDefault="000C4844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0C4844" w:rsidRDefault="000C4844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0C4844" w:rsidRDefault="000C4844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0C4844" w:rsidRDefault="000C4844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0C4844" w:rsidRDefault="000C4844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0C4844" w:rsidRDefault="000C4844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7197C5A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a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</w:p>
    <w:p w14:paraId="17C44278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b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5F36AACB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c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</w:p>
    <w:p w14:paraId="4F43063C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d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</w:p>
    <w:p w14:paraId="5953197E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e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</w:p>
    <w:p w14:paraId="6405CD9D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4DADEDE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g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</w:p>
    <w:p w14:paraId="248BB585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h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</w:p>
    <w:p w14:paraId="1EBF6E8F" w14:textId="77777777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</w:p>
    <w:p w14:paraId="3101231D" w14:textId="77777777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</w:p>
    <w:p w14:paraId="13ACEE19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6C36F166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12D7B85D" w14:textId="77777777" w:rsidR="006E7B44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77777777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3B9773E6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388C5438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77777777" w:rsidR="008B55DF" w:rsidRPr="00622347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33A7D165" w14:textId="77777777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77777777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77777777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2"/>
  </w:num>
  <w:num w:numId="4">
    <w:abstractNumId w:val="13"/>
  </w:num>
  <w:num w:numId="5">
    <w:abstractNumId w:val="4"/>
  </w:num>
  <w:num w:numId="6">
    <w:abstractNumId w:val="6"/>
  </w:num>
  <w:num w:numId="7">
    <w:abstractNumId w:val="7"/>
  </w:num>
  <w:num w:numId="8">
    <w:abstractNumId w:val="11"/>
  </w:num>
  <w:num w:numId="9">
    <w:abstractNumId w:val="9"/>
  </w:num>
  <w:num w:numId="10">
    <w:abstractNumId w:val="14"/>
  </w:num>
  <w:num w:numId="11">
    <w:abstractNumId w:val="1"/>
  </w:num>
  <w:num w:numId="12">
    <w:abstractNumId w:val="2"/>
  </w:num>
  <w:num w:numId="13">
    <w:abstractNumId w:val="3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27AAB"/>
    <w:rsid w:val="000367EA"/>
    <w:rsid w:val="0005638D"/>
    <w:rsid w:val="00066995"/>
    <w:rsid w:val="00070C41"/>
    <w:rsid w:val="00093DB7"/>
    <w:rsid w:val="000C4844"/>
    <w:rsid w:val="000D030A"/>
    <w:rsid w:val="000D48CB"/>
    <w:rsid w:val="000D6D8E"/>
    <w:rsid w:val="000E0FAB"/>
    <w:rsid w:val="00106660"/>
    <w:rsid w:val="00106E49"/>
    <w:rsid w:val="00116843"/>
    <w:rsid w:val="001235A5"/>
    <w:rsid w:val="00124028"/>
    <w:rsid w:val="00125C2E"/>
    <w:rsid w:val="0013141D"/>
    <w:rsid w:val="00134A85"/>
    <w:rsid w:val="00145E20"/>
    <w:rsid w:val="0016229D"/>
    <w:rsid w:val="00170DF8"/>
    <w:rsid w:val="00172C65"/>
    <w:rsid w:val="00187E8F"/>
    <w:rsid w:val="001964D5"/>
    <w:rsid w:val="001A6F7E"/>
    <w:rsid w:val="001C0A1D"/>
    <w:rsid w:val="001C5061"/>
    <w:rsid w:val="001C7AE8"/>
    <w:rsid w:val="001E3796"/>
    <w:rsid w:val="001F1E27"/>
    <w:rsid w:val="002007F4"/>
    <w:rsid w:val="00263346"/>
    <w:rsid w:val="002808B8"/>
    <w:rsid w:val="00286067"/>
    <w:rsid w:val="002A65F6"/>
    <w:rsid w:val="002C1E91"/>
    <w:rsid w:val="002E36F2"/>
    <w:rsid w:val="00305FE1"/>
    <w:rsid w:val="003106E6"/>
    <w:rsid w:val="003146E3"/>
    <w:rsid w:val="003224AF"/>
    <w:rsid w:val="0032376D"/>
    <w:rsid w:val="003424BB"/>
    <w:rsid w:val="00342F81"/>
    <w:rsid w:val="00347C3B"/>
    <w:rsid w:val="00361771"/>
    <w:rsid w:val="00371043"/>
    <w:rsid w:val="00393668"/>
    <w:rsid w:val="00396E88"/>
    <w:rsid w:val="003B145E"/>
    <w:rsid w:val="003B38CE"/>
    <w:rsid w:val="003B47DD"/>
    <w:rsid w:val="003B5836"/>
    <w:rsid w:val="003D01CB"/>
    <w:rsid w:val="003D307B"/>
    <w:rsid w:val="003D47DE"/>
    <w:rsid w:val="003D60EC"/>
    <w:rsid w:val="003E4318"/>
    <w:rsid w:val="003E64EE"/>
    <w:rsid w:val="003E77D8"/>
    <w:rsid w:val="00407B8A"/>
    <w:rsid w:val="00410A47"/>
    <w:rsid w:val="00466502"/>
    <w:rsid w:val="004838C5"/>
    <w:rsid w:val="00484F72"/>
    <w:rsid w:val="00486663"/>
    <w:rsid w:val="00495AC1"/>
    <w:rsid w:val="004964C2"/>
    <w:rsid w:val="004B758F"/>
    <w:rsid w:val="004C6B51"/>
    <w:rsid w:val="004C6D93"/>
    <w:rsid w:val="004D7C7B"/>
    <w:rsid w:val="004E1C68"/>
    <w:rsid w:val="004E5F29"/>
    <w:rsid w:val="005003F0"/>
    <w:rsid w:val="00504E54"/>
    <w:rsid w:val="005207AD"/>
    <w:rsid w:val="00567A40"/>
    <w:rsid w:val="00597E17"/>
    <w:rsid w:val="005A2E99"/>
    <w:rsid w:val="005A7BE4"/>
    <w:rsid w:val="005B7F58"/>
    <w:rsid w:val="005C1C43"/>
    <w:rsid w:val="00614978"/>
    <w:rsid w:val="00617E6F"/>
    <w:rsid w:val="00622347"/>
    <w:rsid w:val="00635B77"/>
    <w:rsid w:val="00640E57"/>
    <w:rsid w:val="006424B0"/>
    <w:rsid w:val="00650CC6"/>
    <w:rsid w:val="00660ECD"/>
    <w:rsid w:val="00662686"/>
    <w:rsid w:val="006A0180"/>
    <w:rsid w:val="006B3BB0"/>
    <w:rsid w:val="006C51AA"/>
    <w:rsid w:val="006E335A"/>
    <w:rsid w:val="006E7B44"/>
    <w:rsid w:val="006E7B72"/>
    <w:rsid w:val="007119A5"/>
    <w:rsid w:val="00716352"/>
    <w:rsid w:val="00717C13"/>
    <w:rsid w:val="00727083"/>
    <w:rsid w:val="00733339"/>
    <w:rsid w:val="00734DC2"/>
    <w:rsid w:val="00754975"/>
    <w:rsid w:val="00770B78"/>
    <w:rsid w:val="007726EF"/>
    <w:rsid w:val="00773A53"/>
    <w:rsid w:val="00777238"/>
    <w:rsid w:val="0079057E"/>
    <w:rsid w:val="0079244E"/>
    <w:rsid w:val="00794E17"/>
    <w:rsid w:val="007D7987"/>
    <w:rsid w:val="007E504D"/>
    <w:rsid w:val="007E5C71"/>
    <w:rsid w:val="00811870"/>
    <w:rsid w:val="00836A11"/>
    <w:rsid w:val="00853766"/>
    <w:rsid w:val="0086249B"/>
    <w:rsid w:val="00870C41"/>
    <w:rsid w:val="008750A7"/>
    <w:rsid w:val="00877AA9"/>
    <w:rsid w:val="00881BED"/>
    <w:rsid w:val="0088537D"/>
    <w:rsid w:val="00897107"/>
    <w:rsid w:val="0089776F"/>
    <w:rsid w:val="008A5A59"/>
    <w:rsid w:val="008B55DF"/>
    <w:rsid w:val="008D69C5"/>
    <w:rsid w:val="008D7DBB"/>
    <w:rsid w:val="008E13E7"/>
    <w:rsid w:val="008E597C"/>
    <w:rsid w:val="008F3A5A"/>
    <w:rsid w:val="008F58C2"/>
    <w:rsid w:val="008F7309"/>
    <w:rsid w:val="00901E96"/>
    <w:rsid w:val="00904D9F"/>
    <w:rsid w:val="009304CF"/>
    <w:rsid w:val="00932124"/>
    <w:rsid w:val="00932240"/>
    <w:rsid w:val="00933E50"/>
    <w:rsid w:val="0094174B"/>
    <w:rsid w:val="00941EC0"/>
    <w:rsid w:val="00954A51"/>
    <w:rsid w:val="00957134"/>
    <w:rsid w:val="00957E2C"/>
    <w:rsid w:val="00962B29"/>
    <w:rsid w:val="0097053A"/>
    <w:rsid w:val="009877F2"/>
    <w:rsid w:val="009C385F"/>
    <w:rsid w:val="009C50FA"/>
    <w:rsid w:val="009C5423"/>
    <w:rsid w:val="009C70C1"/>
    <w:rsid w:val="009E4205"/>
    <w:rsid w:val="00A0120F"/>
    <w:rsid w:val="00A04AA6"/>
    <w:rsid w:val="00A10179"/>
    <w:rsid w:val="00A16BAE"/>
    <w:rsid w:val="00A204C3"/>
    <w:rsid w:val="00A30931"/>
    <w:rsid w:val="00A32EF4"/>
    <w:rsid w:val="00A4532E"/>
    <w:rsid w:val="00A810F6"/>
    <w:rsid w:val="00A906FB"/>
    <w:rsid w:val="00AC71A7"/>
    <w:rsid w:val="00AC7EDA"/>
    <w:rsid w:val="00AD2D5F"/>
    <w:rsid w:val="00AE351A"/>
    <w:rsid w:val="00AE6425"/>
    <w:rsid w:val="00B004BC"/>
    <w:rsid w:val="00B3073E"/>
    <w:rsid w:val="00B53B88"/>
    <w:rsid w:val="00B74EA4"/>
    <w:rsid w:val="00B767F2"/>
    <w:rsid w:val="00B772D6"/>
    <w:rsid w:val="00BB3F8F"/>
    <w:rsid w:val="00BC2148"/>
    <w:rsid w:val="00BD72B0"/>
    <w:rsid w:val="00BE2D1E"/>
    <w:rsid w:val="00BE32A3"/>
    <w:rsid w:val="00BE47A0"/>
    <w:rsid w:val="00BF395D"/>
    <w:rsid w:val="00C14E4C"/>
    <w:rsid w:val="00C15A07"/>
    <w:rsid w:val="00C23E3D"/>
    <w:rsid w:val="00C2789B"/>
    <w:rsid w:val="00C30280"/>
    <w:rsid w:val="00C47ACF"/>
    <w:rsid w:val="00C50E75"/>
    <w:rsid w:val="00C5685F"/>
    <w:rsid w:val="00C646FA"/>
    <w:rsid w:val="00C66EAF"/>
    <w:rsid w:val="00C85E9E"/>
    <w:rsid w:val="00C90DFF"/>
    <w:rsid w:val="00CD1394"/>
    <w:rsid w:val="00CE1C25"/>
    <w:rsid w:val="00CE402C"/>
    <w:rsid w:val="00CE5E29"/>
    <w:rsid w:val="00D02D95"/>
    <w:rsid w:val="00D20662"/>
    <w:rsid w:val="00D313D8"/>
    <w:rsid w:val="00D47698"/>
    <w:rsid w:val="00D54B09"/>
    <w:rsid w:val="00D73012"/>
    <w:rsid w:val="00D95657"/>
    <w:rsid w:val="00DA5BCF"/>
    <w:rsid w:val="00DA7ECD"/>
    <w:rsid w:val="00DB23D1"/>
    <w:rsid w:val="00DD1B9C"/>
    <w:rsid w:val="00DE0F82"/>
    <w:rsid w:val="00DF17A5"/>
    <w:rsid w:val="00DF3724"/>
    <w:rsid w:val="00DF617E"/>
    <w:rsid w:val="00E00A4F"/>
    <w:rsid w:val="00E05CAC"/>
    <w:rsid w:val="00E060CA"/>
    <w:rsid w:val="00E16176"/>
    <w:rsid w:val="00E27088"/>
    <w:rsid w:val="00E417EF"/>
    <w:rsid w:val="00E43CE7"/>
    <w:rsid w:val="00E46A43"/>
    <w:rsid w:val="00E71076"/>
    <w:rsid w:val="00E81D27"/>
    <w:rsid w:val="00E94F3E"/>
    <w:rsid w:val="00EA36D9"/>
    <w:rsid w:val="00EB4285"/>
    <w:rsid w:val="00EB594E"/>
    <w:rsid w:val="00EC7D98"/>
    <w:rsid w:val="00EF78C1"/>
    <w:rsid w:val="00F11647"/>
    <w:rsid w:val="00F42473"/>
    <w:rsid w:val="00F5753F"/>
    <w:rsid w:val="00F953B2"/>
    <w:rsid w:val="00FB284B"/>
    <w:rsid w:val="00FC1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23</Pages>
  <Words>3917</Words>
  <Characters>22332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150</cp:revision>
  <dcterms:created xsi:type="dcterms:W3CDTF">2021-04-27T00:16:00Z</dcterms:created>
  <dcterms:modified xsi:type="dcterms:W3CDTF">2021-04-27T22:55:00Z</dcterms:modified>
</cp:coreProperties>
</file>